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860"/>
      </w:tblGrid>
      <w:tr w:rsidR="005C703B" w:rsidRPr="005C703B" w14:paraId="0F6A29A9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C3BE59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5C703B">
              <w:rPr>
                <w:rFonts w:ascii="Calibri" w:eastAsia="Times New Roman" w:hAnsi="Calibri" w:cs="Calibri"/>
                <w:color w:val="FFFFFF"/>
              </w:rPr>
              <w:t>Question 1</w:t>
            </w:r>
          </w:p>
        </w:tc>
      </w:tr>
      <w:tr w:rsidR="005C703B" w:rsidRPr="005C703B" w14:paraId="2C0579B1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CFD40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311C7DAE" w14:textId="77777777" w:rsidR="005C703B" w:rsidRPr="005C703B" w:rsidRDefault="005C703B" w:rsidP="005C703B">
            <w:pPr>
              <w:numPr>
                <w:ilvl w:val="0"/>
                <w:numId w:val="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The fields pane in Power BI Desktop contains which of the following?</w:t>
            </w:r>
          </w:p>
          <w:p w14:paraId="2D0E58C0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1A6F7DBE" w14:textId="77777777" w:rsidR="005C703B" w:rsidRPr="005C703B" w:rsidRDefault="005C703B" w:rsidP="005C703B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Filters</w:t>
            </w:r>
          </w:p>
          <w:p w14:paraId="42379A25" w14:textId="77777777" w:rsidR="005C703B" w:rsidRPr="005C703B" w:rsidRDefault="005C703B" w:rsidP="005C703B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Visualizations</w:t>
            </w:r>
          </w:p>
          <w:p w14:paraId="6A215927" w14:textId="77777777" w:rsidR="005C703B" w:rsidRPr="005C703B" w:rsidRDefault="005C703B" w:rsidP="005C703B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Tables and Columns</w:t>
            </w:r>
          </w:p>
          <w:p w14:paraId="1C661399" w14:textId="77777777" w:rsidR="005C703B" w:rsidRPr="005C703B" w:rsidRDefault="005C703B" w:rsidP="005C703B">
            <w:pPr>
              <w:numPr>
                <w:ilvl w:val="0"/>
                <w:numId w:val="2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Relationships</w:t>
            </w:r>
          </w:p>
          <w:p w14:paraId="130A93AD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17D00514" w14:textId="77777777" w:rsidR="005C703B" w:rsidRPr="005C703B" w:rsidRDefault="005C703B" w:rsidP="005C703B">
            <w:pPr>
              <w:numPr>
                <w:ilvl w:val="0"/>
                <w:numId w:val="3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Answer: A</w:t>
            </w:r>
          </w:p>
          <w:p w14:paraId="225F90B5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choosing A:</w:t>
            </w:r>
          </w:p>
          <w:p w14:paraId="473F2B52" w14:textId="77777777" w:rsidR="005C703B" w:rsidRPr="005C703B" w:rsidRDefault="005C703B" w:rsidP="005C703B">
            <w:pPr>
              <w:numPr>
                <w:ilvl w:val="0"/>
                <w:numId w:val="4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 xml:space="preserve">Incorrect, filters </w:t>
            </w:r>
            <w:proofErr w:type="gramStart"/>
            <w:r w:rsidRPr="005C703B">
              <w:rPr>
                <w:rFonts w:ascii="Calibri" w:eastAsia="Times New Roman" w:hAnsi="Calibri" w:cs="Calibri"/>
              </w:rPr>
              <w:t>are located in</w:t>
            </w:r>
            <w:proofErr w:type="gramEnd"/>
            <w:r w:rsidRPr="005C703B">
              <w:rPr>
                <w:rFonts w:ascii="Calibri" w:eastAsia="Times New Roman" w:hAnsi="Calibri" w:cs="Calibri"/>
              </w:rPr>
              <w:t xml:space="preserve"> the visualizations pane.</w:t>
            </w:r>
          </w:p>
          <w:p w14:paraId="5D6DD223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choosing B:</w:t>
            </w:r>
          </w:p>
          <w:p w14:paraId="59237163" w14:textId="77777777" w:rsidR="005C703B" w:rsidRPr="005C703B" w:rsidRDefault="005C703B" w:rsidP="005C703B">
            <w:pPr>
              <w:numPr>
                <w:ilvl w:val="0"/>
                <w:numId w:val="5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 xml:space="preserve">Incorrect, visualizations </w:t>
            </w:r>
            <w:proofErr w:type="gramStart"/>
            <w:r w:rsidRPr="005C703B">
              <w:rPr>
                <w:rFonts w:ascii="Calibri" w:eastAsia="Times New Roman" w:hAnsi="Calibri" w:cs="Calibri"/>
              </w:rPr>
              <w:t>are located in</w:t>
            </w:r>
            <w:proofErr w:type="gramEnd"/>
            <w:r w:rsidRPr="005C703B">
              <w:rPr>
                <w:rFonts w:ascii="Calibri" w:eastAsia="Times New Roman" w:hAnsi="Calibri" w:cs="Calibri"/>
              </w:rPr>
              <w:t xml:space="preserve"> their own separate pane to the right of the fields pane.</w:t>
            </w:r>
          </w:p>
          <w:p w14:paraId="3FC1D9A7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choosing D:</w:t>
            </w:r>
          </w:p>
          <w:p w14:paraId="0AC7AAB9" w14:textId="77777777" w:rsidR="005C703B" w:rsidRPr="005C703B" w:rsidRDefault="005C703B" w:rsidP="005C703B">
            <w:pPr>
              <w:numPr>
                <w:ilvl w:val="0"/>
                <w:numId w:val="6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Incorrect, relationships are access through the relationship view, or using the manage relationships button on the top ribbon.</w:t>
            </w:r>
          </w:p>
          <w:p w14:paraId="28ED2086" w14:textId="77777777" w:rsidR="005C703B" w:rsidRPr="005C703B" w:rsidRDefault="005C703B" w:rsidP="005C703B">
            <w:pPr>
              <w:spacing w:after="0" w:line="240" w:lineRule="auto"/>
              <w:ind w:left="540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 </w:t>
            </w:r>
          </w:p>
        </w:tc>
      </w:tr>
      <w:tr w:rsidR="005C703B" w:rsidRPr="005C703B" w14:paraId="2E2DA6B2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1A39F0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5C703B">
              <w:rPr>
                <w:rFonts w:ascii="Calibri" w:eastAsia="Times New Roman" w:hAnsi="Calibri" w:cs="Calibri"/>
                <w:color w:val="FFFFFF"/>
              </w:rPr>
              <w:t>Question 2</w:t>
            </w:r>
          </w:p>
        </w:tc>
      </w:tr>
      <w:tr w:rsidR="005C703B" w:rsidRPr="005C703B" w14:paraId="73FBFC83" w14:textId="77777777" w:rsidTr="005C703B">
        <w:tc>
          <w:tcPr>
            <w:tcW w:w="880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60D3D5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25AB4BB3" w14:textId="77777777" w:rsidR="005C703B" w:rsidRPr="005C703B" w:rsidRDefault="005C703B" w:rsidP="005C703B">
            <w:pPr>
              <w:numPr>
                <w:ilvl w:val="0"/>
                <w:numId w:val="7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 xml:space="preserve">When writing a DAX formula which is required when writing a </w:t>
            </w:r>
            <w:proofErr w:type="gramStart"/>
            <w:r w:rsidRPr="005C703B">
              <w:rPr>
                <w:rFonts w:ascii="Calibri" w:eastAsia="Times New Roman" w:hAnsi="Calibri" w:cs="Calibri"/>
              </w:rPr>
              <w:t>SUM(</w:t>
            </w:r>
            <w:proofErr w:type="gramEnd"/>
            <w:r w:rsidRPr="005C703B">
              <w:rPr>
                <w:rFonts w:ascii="Calibri" w:eastAsia="Times New Roman" w:hAnsi="Calibri" w:cs="Calibri"/>
              </w:rPr>
              <w:t>) function?</w:t>
            </w:r>
          </w:p>
          <w:p w14:paraId="3783EA25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5ABA584B" w14:textId="77777777" w:rsidR="005C703B" w:rsidRPr="005C703B" w:rsidRDefault="005C703B" w:rsidP="005C703B">
            <w:pPr>
              <w:numPr>
                <w:ilvl w:val="0"/>
                <w:numId w:val="8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proofErr w:type="gramStart"/>
            <w:r w:rsidRPr="005C703B">
              <w:rPr>
                <w:rFonts w:ascii="Calibri" w:eastAsia="Times New Roman" w:hAnsi="Calibri" w:cs="Calibri"/>
              </w:rPr>
              <w:t>SUM( Sales</w:t>
            </w:r>
            <w:proofErr w:type="gramEnd"/>
            <w:r w:rsidRPr="005C703B">
              <w:rPr>
                <w:rFonts w:ascii="Calibri" w:eastAsia="Times New Roman" w:hAnsi="Calibri" w:cs="Calibri"/>
              </w:rPr>
              <w:t xml:space="preserve"> )</w:t>
            </w:r>
          </w:p>
          <w:p w14:paraId="39DA20B2" w14:textId="77777777" w:rsidR="005C703B" w:rsidRPr="005C703B" w:rsidRDefault="005C703B" w:rsidP="005C703B">
            <w:pPr>
              <w:numPr>
                <w:ilvl w:val="0"/>
                <w:numId w:val="8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proofErr w:type="gramStart"/>
            <w:r w:rsidRPr="005C703B">
              <w:rPr>
                <w:rFonts w:ascii="Calibri" w:eastAsia="Times New Roman" w:hAnsi="Calibri" w:cs="Calibri"/>
              </w:rPr>
              <w:t>SUM( Sales</w:t>
            </w:r>
            <w:proofErr w:type="gramEnd"/>
            <w:r w:rsidRPr="005C703B">
              <w:rPr>
                <w:rFonts w:ascii="Calibri" w:eastAsia="Times New Roman" w:hAnsi="Calibri" w:cs="Calibri"/>
              </w:rPr>
              <w:t>[</w:t>
            </w:r>
            <w:proofErr w:type="spellStart"/>
            <w:r w:rsidRPr="005C703B">
              <w:rPr>
                <w:rFonts w:ascii="Calibri" w:eastAsia="Times New Roman" w:hAnsi="Calibri" w:cs="Calibri"/>
              </w:rPr>
              <w:t>SalesAmount</w:t>
            </w:r>
            <w:proofErr w:type="spellEnd"/>
            <w:r w:rsidRPr="005C703B">
              <w:rPr>
                <w:rFonts w:ascii="Calibri" w:eastAsia="Times New Roman" w:hAnsi="Calibri" w:cs="Calibri"/>
              </w:rPr>
              <w:t>] )</w:t>
            </w:r>
          </w:p>
          <w:p w14:paraId="00251247" w14:textId="77777777" w:rsidR="005C703B" w:rsidRPr="005C703B" w:rsidRDefault="005C703B" w:rsidP="005C703B">
            <w:pPr>
              <w:numPr>
                <w:ilvl w:val="0"/>
                <w:numId w:val="8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proofErr w:type="gramStart"/>
            <w:r w:rsidRPr="005C703B">
              <w:rPr>
                <w:rFonts w:ascii="Calibri" w:eastAsia="Times New Roman" w:hAnsi="Calibri" w:cs="Calibri"/>
              </w:rPr>
              <w:t>SUM[</w:t>
            </w:r>
            <w:proofErr w:type="gramEnd"/>
            <w:r w:rsidRPr="005C703B">
              <w:rPr>
                <w:rFonts w:ascii="Calibri" w:eastAsia="Times New Roman" w:hAnsi="Calibri" w:cs="Calibri"/>
              </w:rPr>
              <w:t xml:space="preserve"> Sales[</w:t>
            </w:r>
            <w:proofErr w:type="spellStart"/>
            <w:r w:rsidRPr="005C703B">
              <w:rPr>
                <w:rFonts w:ascii="Calibri" w:eastAsia="Times New Roman" w:hAnsi="Calibri" w:cs="Calibri"/>
              </w:rPr>
              <w:t>SalesAmount</w:t>
            </w:r>
            <w:proofErr w:type="spellEnd"/>
            <w:r w:rsidRPr="005C703B">
              <w:rPr>
                <w:rFonts w:ascii="Calibri" w:eastAsia="Times New Roman" w:hAnsi="Calibri" w:cs="Calibri"/>
              </w:rPr>
              <w:t>] ]</w:t>
            </w:r>
          </w:p>
          <w:p w14:paraId="293AD774" w14:textId="77777777" w:rsidR="005C703B" w:rsidRPr="005C703B" w:rsidRDefault="005C703B" w:rsidP="005C703B">
            <w:pPr>
              <w:numPr>
                <w:ilvl w:val="0"/>
                <w:numId w:val="8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proofErr w:type="gramStart"/>
            <w:r w:rsidRPr="005C703B">
              <w:rPr>
                <w:rFonts w:ascii="Calibri" w:eastAsia="Times New Roman" w:hAnsi="Calibri" w:cs="Calibri"/>
              </w:rPr>
              <w:t>SUM( [</w:t>
            </w:r>
            <w:proofErr w:type="spellStart"/>
            <w:proofErr w:type="gramEnd"/>
            <w:r w:rsidRPr="005C703B">
              <w:rPr>
                <w:rFonts w:ascii="Calibri" w:eastAsia="Times New Roman" w:hAnsi="Calibri" w:cs="Calibri"/>
              </w:rPr>
              <w:t>SalesAmount</w:t>
            </w:r>
            <w:proofErr w:type="spellEnd"/>
            <w:r w:rsidRPr="005C703B">
              <w:rPr>
                <w:rFonts w:ascii="Calibri" w:eastAsia="Times New Roman" w:hAnsi="Calibri" w:cs="Calibri"/>
              </w:rPr>
              <w:t>] )</w:t>
            </w:r>
          </w:p>
          <w:p w14:paraId="516856AE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2AD23BC3" w14:textId="77777777" w:rsidR="005C703B" w:rsidRPr="005C703B" w:rsidRDefault="005C703B" w:rsidP="005C703B">
            <w:pPr>
              <w:numPr>
                <w:ilvl w:val="0"/>
                <w:numId w:val="9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Answer: B</w:t>
            </w:r>
          </w:p>
          <w:p w14:paraId="5E4B668E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A:</w:t>
            </w:r>
          </w:p>
          <w:p w14:paraId="0DAA30B4" w14:textId="77777777" w:rsidR="005C703B" w:rsidRPr="005C703B" w:rsidRDefault="005C703B" w:rsidP="005C703B">
            <w:pPr>
              <w:numPr>
                <w:ilvl w:val="0"/>
                <w:numId w:val="10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Incorrect, the SUM function requires both a table and column reference. Such as seen in example B.</w:t>
            </w:r>
          </w:p>
          <w:p w14:paraId="551B1812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C:</w:t>
            </w:r>
          </w:p>
          <w:p w14:paraId="0B774A9A" w14:textId="77777777" w:rsidR="005C703B" w:rsidRPr="005C703B" w:rsidRDefault="005C703B" w:rsidP="005C703B">
            <w:pPr>
              <w:numPr>
                <w:ilvl w:val="0"/>
                <w:numId w:val="1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Incorrect, any function needs to start and end with a rounded parenthesis (). Such as seen in example B.</w:t>
            </w:r>
          </w:p>
          <w:p w14:paraId="7A75A42C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D:</w:t>
            </w:r>
          </w:p>
          <w:p w14:paraId="0E282EF6" w14:textId="77777777" w:rsidR="005C703B" w:rsidRPr="005C703B" w:rsidRDefault="005C703B" w:rsidP="005C703B">
            <w:pPr>
              <w:numPr>
                <w:ilvl w:val="0"/>
                <w:numId w:val="12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Incorrect, while this calculation may work. It's widely considered best practice to include both the table and column name. As seen in example B.</w:t>
            </w:r>
          </w:p>
          <w:p w14:paraId="369E5A53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 </w:t>
            </w:r>
          </w:p>
        </w:tc>
      </w:tr>
      <w:tr w:rsidR="005C703B" w:rsidRPr="005C703B" w14:paraId="6C26D29C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13300B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5C703B">
              <w:rPr>
                <w:rFonts w:ascii="Calibri" w:eastAsia="Times New Roman" w:hAnsi="Calibri" w:cs="Calibri"/>
                <w:color w:val="FFFFFF"/>
              </w:rPr>
              <w:t>Question 3</w:t>
            </w:r>
          </w:p>
        </w:tc>
      </w:tr>
      <w:tr w:rsidR="005C703B" w:rsidRPr="005C703B" w14:paraId="33A70726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6AA8DA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1EDC888A" w14:textId="77777777" w:rsidR="005C703B" w:rsidRPr="005C703B" w:rsidRDefault="005C703B" w:rsidP="005C703B">
            <w:pPr>
              <w:numPr>
                <w:ilvl w:val="0"/>
                <w:numId w:val="13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 xml:space="preserve">TRUE/FALSE: DAX measures </w:t>
            </w:r>
            <w:proofErr w:type="gramStart"/>
            <w:r w:rsidRPr="005C703B">
              <w:rPr>
                <w:rFonts w:ascii="Calibri" w:eastAsia="Times New Roman" w:hAnsi="Calibri" w:cs="Calibri"/>
              </w:rPr>
              <w:t>have the ability to</w:t>
            </w:r>
            <w:proofErr w:type="gramEnd"/>
            <w:r w:rsidRPr="005C703B">
              <w:rPr>
                <w:rFonts w:ascii="Calibri" w:eastAsia="Times New Roman" w:hAnsi="Calibri" w:cs="Calibri"/>
              </w:rPr>
              <w:t xml:space="preserve"> references other existing DAX measures inside the formula.</w:t>
            </w:r>
          </w:p>
          <w:p w14:paraId="0D6EEBB4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73551C7F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lastRenderedPageBreak/>
              <w:t>TRUE</w:t>
            </w:r>
          </w:p>
          <w:p w14:paraId="2333389D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FALSE</w:t>
            </w:r>
          </w:p>
          <w:p w14:paraId="7F0F97E7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144373F4" w14:textId="77777777" w:rsidR="005C703B" w:rsidRPr="005C703B" w:rsidRDefault="005C703B" w:rsidP="005C703B">
            <w:pPr>
              <w:numPr>
                <w:ilvl w:val="0"/>
                <w:numId w:val="14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Answer: TRUE</w:t>
            </w:r>
          </w:p>
          <w:p w14:paraId="7AC41501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FALSE:</w:t>
            </w:r>
          </w:p>
          <w:p w14:paraId="4F66BE80" w14:textId="77777777" w:rsidR="005C703B" w:rsidRPr="005C703B" w:rsidRDefault="005C703B" w:rsidP="005C703B">
            <w:pPr>
              <w:numPr>
                <w:ilvl w:val="0"/>
                <w:numId w:val="15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Part of what makes DAX a powerful aggregation language is its ability to call upon other existing DAX measures, and build upon them.</w:t>
            </w:r>
          </w:p>
        </w:tc>
      </w:tr>
      <w:tr w:rsidR="005C703B" w:rsidRPr="005C703B" w14:paraId="451654AE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C9FDB2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5C703B">
              <w:rPr>
                <w:rFonts w:ascii="Calibri" w:eastAsia="Times New Roman" w:hAnsi="Calibri" w:cs="Calibri"/>
                <w:color w:val="FFFFFF"/>
              </w:rPr>
              <w:lastRenderedPageBreak/>
              <w:t>Question 4</w:t>
            </w:r>
          </w:p>
        </w:tc>
      </w:tr>
      <w:tr w:rsidR="005C703B" w:rsidRPr="005C703B" w14:paraId="2CF612B5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BB67D6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248B414E" w14:textId="77777777" w:rsidR="005C703B" w:rsidRPr="005C703B" w:rsidRDefault="005C703B" w:rsidP="005C703B">
            <w:pPr>
              <w:numPr>
                <w:ilvl w:val="0"/>
                <w:numId w:val="16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Which of the following tools does not use DAX as aggregation language</w:t>
            </w:r>
          </w:p>
          <w:p w14:paraId="0D550888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12350FEB" w14:textId="77777777" w:rsidR="005C703B" w:rsidRPr="005C703B" w:rsidRDefault="005C703B" w:rsidP="005C703B">
            <w:pPr>
              <w:numPr>
                <w:ilvl w:val="0"/>
                <w:numId w:val="17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 xml:space="preserve">Power BI </w:t>
            </w:r>
          </w:p>
          <w:p w14:paraId="18B05AED" w14:textId="77777777" w:rsidR="005C703B" w:rsidRPr="005C703B" w:rsidRDefault="005C703B" w:rsidP="005C703B">
            <w:pPr>
              <w:numPr>
                <w:ilvl w:val="0"/>
                <w:numId w:val="17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Tableau</w:t>
            </w:r>
          </w:p>
          <w:p w14:paraId="409D048C" w14:textId="77777777" w:rsidR="005C703B" w:rsidRPr="005C703B" w:rsidRDefault="005C703B" w:rsidP="005C703B">
            <w:pPr>
              <w:numPr>
                <w:ilvl w:val="0"/>
                <w:numId w:val="17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Microsoft Excel</w:t>
            </w:r>
          </w:p>
          <w:p w14:paraId="62C44F84" w14:textId="77777777" w:rsidR="005C703B" w:rsidRPr="005C703B" w:rsidRDefault="005C703B" w:rsidP="005C703B">
            <w:pPr>
              <w:numPr>
                <w:ilvl w:val="0"/>
                <w:numId w:val="17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SQL Server Analysis Services (SSAS)</w:t>
            </w:r>
          </w:p>
          <w:p w14:paraId="202B60EF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3B326C78" w14:textId="77777777" w:rsidR="005C703B" w:rsidRPr="005C703B" w:rsidRDefault="005C703B" w:rsidP="005C703B">
            <w:pPr>
              <w:numPr>
                <w:ilvl w:val="0"/>
                <w:numId w:val="18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Answer: B</w:t>
            </w:r>
          </w:p>
          <w:p w14:paraId="1878018D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A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4EE03C6A" w14:textId="77777777" w:rsidR="005C703B" w:rsidRPr="005C703B" w:rsidRDefault="005C703B" w:rsidP="005C703B">
            <w:pPr>
              <w:numPr>
                <w:ilvl w:val="0"/>
                <w:numId w:val="19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Incorrect, Power BI is one of the Microsoft tools that contains the DAX language.</w:t>
            </w:r>
          </w:p>
          <w:p w14:paraId="0B7A7F36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C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756EDFC7" w14:textId="77777777" w:rsidR="005C703B" w:rsidRPr="005C703B" w:rsidRDefault="005C703B" w:rsidP="005C703B">
            <w:pPr>
              <w:numPr>
                <w:ilvl w:val="0"/>
                <w:numId w:val="20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Incorrect, Excel is one of the Microsoft tools that contains the DAX language.</w:t>
            </w:r>
          </w:p>
          <w:p w14:paraId="398BD918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D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451434AD" w14:textId="77777777" w:rsidR="005C703B" w:rsidRPr="005C703B" w:rsidRDefault="005C703B" w:rsidP="005C703B">
            <w:pPr>
              <w:numPr>
                <w:ilvl w:val="0"/>
                <w:numId w:val="21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Incorrect, SQL Server Analysis Services (SSAS) is one of the Microsoft tools that contains the DAX language.</w:t>
            </w:r>
          </w:p>
          <w:p w14:paraId="3335AB36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 </w:t>
            </w:r>
          </w:p>
        </w:tc>
      </w:tr>
      <w:tr w:rsidR="005C703B" w:rsidRPr="005C703B" w14:paraId="49B94275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38664B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5C703B">
              <w:rPr>
                <w:rFonts w:ascii="Calibri" w:eastAsia="Times New Roman" w:hAnsi="Calibri" w:cs="Calibri"/>
                <w:color w:val="FFFFFF"/>
              </w:rPr>
              <w:t>Question 4</w:t>
            </w:r>
          </w:p>
        </w:tc>
      </w:tr>
      <w:tr w:rsidR="005C703B" w:rsidRPr="005C703B" w14:paraId="500B8712" w14:textId="77777777" w:rsidTr="005C703B">
        <w:tc>
          <w:tcPr>
            <w:tcW w:w="88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375C0B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5DD2EE28" w14:textId="77777777" w:rsidR="005C703B" w:rsidRPr="005C703B" w:rsidRDefault="005C703B" w:rsidP="005C703B">
            <w:pPr>
              <w:numPr>
                <w:ilvl w:val="0"/>
                <w:numId w:val="22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What are the two primary table types that can exist in a data model?</w:t>
            </w:r>
          </w:p>
          <w:p w14:paraId="00075E69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35BD8882" w14:textId="77777777" w:rsidR="005C703B" w:rsidRPr="005C703B" w:rsidRDefault="005C703B" w:rsidP="005C703B">
            <w:pPr>
              <w:numPr>
                <w:ilvl w:val="0"/>
                <w:numId w:val="23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Data Table</w:t>
            </w:r>
          </w:p>
          <w:p w14:paraId="432ABD11" w14:textId="77777777" w:rsidR="005C703B" w:rsidRPr="005C703B" w:rsidRDefault="005C703B" w:rsidP="005C703B">
            <w:pPr>
              <w:numPr>
                <w:ilvl w:val="0"/>
                <w:numId w:val="23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Hierarchy Table</w:t>
            </w:r>
          </w:p>
          <w:p w14:paraId="59A4147C" w14:textId="77777777" w:rsidR="005C703B" w:rsidRPr="005C703B" w:rsidRDefault="005C703B" w:rsidP="005C703B">
            <w:pPr>
              <w:numPr>
                <w:ilvl w:val="0"/>
                <w:numId w:val="23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Lookup Table</w:t>
            </w:r>
          </w:p>
          <w:p w14:paraId="06B2B4B0" w14:textId="77777777" w:rsidR="005C703B" w:rsidRPr="005C703B" w:rsidRDefault="005C703B" w:rsidP="005C703B">
            <w:pPr>
              <w:numPr>
                <w:ilvl w:val="0"/>
                <w:numId w:val="23"/>
              </w:numPr>
              <w:spacing w:after="0" w:line="240" w:lineRule="auto"/>
              <w:ind w:left="540"/>
              <w:textAlignment w:val="center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Relationship Table</w:t>
            </w:r>
          </w:p>
          <w:p w14:paraId="10CA7D09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432B857B" w14:textId="77777777" w:rsidR="005C703B" w:rsidRPr="005C703B" w:rsidRDefault="005C703B" w:rsidP="005C703B">
            <w:pPr>
              <w:numPr>
                <w:ilvl w:val="0"/>
                <w:numId w:val="24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Answer: A, C</w:t>
            </w:r>
          </w:p>
          <w:p w14:paraId="77AC96E6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B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3325DFE1" w14:textId="77777777" w:rsidR="005C703B" w:rsidRPr="005C703B" w:rsidRDefault="005C703B" w:rsidP="005C703B">
            <w:pPr>
              <w:numPr>
                <w:ilvl w:val="0"/>
                <w:numId w:val="25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 xml:space="preserve">Incorrect, a hierarchy is something that can exist inside of a </w:t>
            </w:r>
            <w:proofErr w:type="gramStart"/>
            <w:r w:rsidRPr="005C703B">
              <w:rPr>
                <w:rFonts w:ascii="Calibri" w:eastAsia="Times New Roman" w:hAnsi="Calibri" w:cs="Calibri"/>
              </w:rPr>
              <w:t>table, but</w:t>
            </w:r>
            <w:proofErr w:type="gramEnd"/>
            <w:r w:rsidRPr="005C703B">
              <w:rPr>
                <w:rFonts w:ascii="Calibri" w:eastAsia="Times New Roman" w:hAnsi="Calibri" w:cs="Calibri"/>
              </w:rPr>
              <w:t xml:space="preserve"> is not a table itself. We'll learn more about hierarchies and creating them in a later video.</w:t>
            </w:r>
          </w:p>
          <w:p w14:paraId="4F0A8AFC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D:</w:t>
            </w:r>
          </w:p>
          <w:p w14:paraId="6282D3FD" w14:textId="77777777" w:rsidR="005C703B" w:rsidRPr="005C703B" w:rsidRDefault="005C703B" w:rsidP="005C703B">
            <w:pPr>
              <w:numPr>
                <w:ilvl w:val="0"/>
                <w:numId w:val="26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Incorrect, relationships are connections that exist between tables in the data model. We'll learn how relationships and creating them in a later video.</w:t>
            </w:r>
          </w:p>
        </w:tc>
      </w:tr>
      <w:tr w:rsidR="005C703B" w:rsidRPr="005C703B" w14:paraId="55D3784B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1E4E7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49A889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  <w:color w:val="FFFFFF"/>
              </w:rPr>
            </w:pPr>
            <w:r w:rsidRPr="005C703B">
              <w:rPr>
                <w:rFonts w:ascii="Calibri" w:eastAsia="Times New Roman" w:hAnsi="Calibri" w:cs="Calibri"/>
                <w:color w:val="FFFFFF"/>
              </w:rPr>
              <w:t>Question 5</w:t>
            </w:r>
          </w:p>
        </w:tc>
      </w:tr>
      <w:tr w:rsidR="005C703B" w:rsidRPr="005C703B" w14:paraId="12A2B370" w14:textId="77777777" w:rsidTr="005C703B">
        <w:tc>
          <w:tcPr>
            <w:tcW w:w="87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ABDFF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Question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1317B6EE" w14:textId="77777777" w:rsidR="005C703B" w:rsidRPr="005C703B" w:rsidRDefault="005C703B" w:rsidP="005C703B">
            <w:pPr>
              <w:numPr>
                <w:ilvl w:val="0"/>
                <w:numId w:val="27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lastRenderedPageBreak/>
              <w:t>TRUE/FALSE: The DAX Quick Measures tool is a great way to add a bunch of advanced measures into the model for your clients or end users to use.</w:t>
            </w:r>
          </w:p>
          <w:p w14:paraId="0FD19364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Choices</w:t>
            </w:r>
            <w:r w:rsidRPr="005C703B">
              <w:rPr>
                <w:rFonts w:ascii="Calibri" w:eastAsia="Times New Roman" w:hAnsi="Calibri" w:cs="Calibri"/>
              </w:rPr>
              <w:t>:</w:t>
            </w:r>
            <w:r w:rsidRPr="005C703B">
              <w:rPr>
                <w:rFonts w:ascii="Calibri" w:eastAsia="Times New Roman" w:hAnsi="Calibri" w:cs="Calibri"/>
              </w:rPr>
              <w:br/>
              <w:t>TRUE</w:t>
            </w:r>
          </w:p>
          <w:p w14:paraId="76102F61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</w:rPr>
              <w:t>FALSE</w:t>
            </w:r>
          </w:p>
          <w:p w14:paraId="65F68416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Answer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3D3636E7" w14:textId="77777777" w:rsidR="005C703B" w:rsidRPr="005C703B" w:rsidRDefault="005C703B" w:rsidP="005C703B">
            <w:pPr>
              <w:numPr>
                <w:ilvl w:val="0"/>
                <w:numId w:val="28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FALSE</w:t>
            </w:r>
          </w:p>
          <w:p w14:paraId="63E51FDF" w14:textId="77777777" w:rsidR="005C703B" w:rsidRPr="005C703B" w:rsidRDefault="005C703B" w:rsidP="005C703B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5C703B">
              <w:rPr>
                <w:rFonts w:ascii="Calibri" w:eastAsia="Times New Roman" w:hAnsi="Calibri" w:cs="Calibri"/>
                <w:b/>
                <w:bCs/>
              </w:rPr>
              <w:t>Explanation if selecting TRUE</w:t>
            </w:r>
            <w:r w:rsidRPr="005C703B">
              <w:rPr>
                <w:rFonts w:ascii="Calibri" w:eastAsia="Times New Roman" w:hAnsi="Calibri" w:cs="Calibri"/>
              </w:rPr>
              <w:t>:</w:t>
            </w:r>
          </w:p>
          <w:p w14:paraId="680493B0" w14:textId="77777777" w:rsidR="005C703B" w:rsidRPr="005C703B" w:rsidRDefault="005C703B" w:rsidP="005C703B">
            <w:pPr>
              <w:numPr>
                <w:ilvl w:val="0"/>
                <w:numId w:val="29"/>
              </w:numPr>
              <w:spacing w:after="0" w:line="240" w:lineRule="auto"/>
              <w:ind w:left="540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C703B">
              <w:rPr>
                <w:rFonts w:ascii="Calibri" w:eastAsia="Times New Roman" w:hAnsi="Calibri" w:cs="Calibri"/>
              </w:rPr>
              <w:t>Incorrect. While the quick measures tool is a great resource for simple calculations, and to see what the capabilities of DAX are. It's risky to use it to create a calculation beyond your capabilities, and then deliver to users. Because if it breaks it is important to know how to fix it.</w:t>
            </w:r>
          </w:p>
        </w:tc>
      </w:tr>
    </w:tbl>
    <w:p w14:paraId="4B78077C" w14:textId="77777777" w:rsidR="00BC3E70" w:rsidRDefault="00BC3E70">
      <w:bookmarkStart w:id="0" w:name="_GoBack"/>
      <w:bookmarkEnd w:id="0"/>
    </w:p>
    <w:sectPr w:rsidR="00BC3E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E3A70"/>
    <w:multiLevelType w:val="multilevel"/>
    <w:tmpl w:val="21E8303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EC6E51"/>
    <w:multiLevelType w:val="multilevel"/>
    <w:tmpl w:val="C68EB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4A36ED"/>
    <w:multiLevelType w:val="multilevel"/>
    <w:tmpl w:val="BF62C42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023199C"/>
    <w:multiLevelType w:val="multilevel"/>
    <w:tmpl w:val="4022A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48D7F8B"/>
    <w:multiLevelType w:val="multilevel"/>
    <w:tmpl w:val="827C3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9EC7E90"/>
    <w:multiLevelType w:val="multilevel"/>
    <w:tmpl w:val="46E8C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C1D0674"/>
    <w:multiLevelType w:val="multilevel"/>
    <w:tmpl w:val="7A56A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E913FD0"/>
    <w:multiLevelType w:val="multilevel"/>
    <w:tmpl w:val="80CCA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38D5315"/>
    <w:multiLevelType w:val="multilevel"/>
    <w:tmpl w:val="47D07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6E2398B"/>
    <w:multiLevelType w:val="multilevel"/>
    <w:tmpl w:val="7C22B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AC83998"/>
    <w:multiLevelType w:val="multilevel"/>
    <w:tmpl w:val="954C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B795E8D"/>
    <w:multiLevelType w:val="multilevel"/>
    <w:tmpl w:val="19FC4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CFD6F9C"/>
    <w:multiLevelType w:val="multilevel"/>
    <w:tmpl w:val="21006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35E303F"/>
    <w:multiLevelType w:val="multilevel"/>
    <w:tmpl w:val="44D4D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9162807"/>
    <w:multiLevelType w:val="multilevel"/>
    <w:tmpl w:val="A63A8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D1B4AE4"/>
    <w:multiLevelType w:val="multilevel"/>
    <w:tmpl w:val="8EBAE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E973933"/>
    <w:multiLevelType w:val="multilevel"/>
    <w:tmpl w:val="4DE84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FC458DC"/>
    <w:multiLevelType w:val="multilevel"/>
    <w:tmpl w:val="586E1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0E65F96"/>
    <w:multiLevelType w:val="multilevel"/>
    <w:tmpl w:val="9BCED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D832A9D"/>
    <w:multiLevelType w:val="multilevel"/>
    <w:tmpl w:val="FA680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6A47D34"/>
    <w:multiLevelType w:val="multilevel"/>
    <w:tmpl w:val="30EAC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9E97018"/>
    <w:multiLevelType w:val="multilevel"/>
    <w:tmpl w:val="0BB6B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EFC11F9"/>
    <w:multiLevelType w:val="multilevel"/>
    <w:tmpl w:val="5A32A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1603555"/>
    <w:multiLevelType w:val="multilevel"/>
    <w:tmpl w:val="6CFC9F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2FA3EB7"/>
    <w:multiLevelType w:val="multilevel"/>
    <w:tmpl w:val="60089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4CE4B33"/>
    <w:multiLevelType w:val="multilevel"/>
    <w:tmpl w:val="5DA4C4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A2B23C0"/>
    <w:multiLevelType w:val="multilevel"/>
    <w:tmpl w:val="7FDC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BE24F43"/>
    <w:multiLevelType w:val="multilevel"/>
    <w:tmpl w:val="2C563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E961E9E"/>
    <w:multiLevelType w:val="multilevel"/>
    <w:tmpl w:val="A016D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5"/>
  </w:num>
  <w:num w:numId="2">
    <w:abstractNumId w:val="23"/>
    <w:lvlOverride w:ilvl="0">
      <w:startOverride w:val="1"/>
    </w:lvlOverride>
  </w:num>
  <w:num w:numId="3">
    <w:abstractNumId w:val="19"/>
  </w:num>
  <w:num w:numId="4">
    <w:abstractNumId w:val="21"/>
  </w:num>
  <w:num w:numId="5">
    <w:abstractNumId w:val="10"/>
  </w:num>
  <w:num w:numId="6">
    <w:abstractNumId w:val="11"/>
  </w:num>
  <w:num w:numId="7">
    <w:abstractNumId w:val="24"/>
  </w:num>
  <w:num w:numId="8">
    <w:abstractNumId w:val="0"/>
    <w:lvlOverride w:ilvl="0">
      <w:startOverride w:val="1"/>
    </w:lvlOverride>
  </w:num>
  <w:num w:numId="9">
    <w:abstractNumId w:val="5"/>
  </w:num>
  <w:num w:numId="10">
    <w:abstractNumId w:val="3"/>
  </w:num>
  <w:num w:numId="11">
    <w:abstractNumId w:val="27"/>
  </w:num>
  <w:num w:numId="12">
    <w:abstractNumId w:val="1"/>
  </w:num>
  <w:num w:numId="13">
    <w:abstractNumId w:val="14"/>
  </w:num>
  <w:num w:numId="14">
    <w:abstractNumId w:val="22"/>
  </w:num>
  <w:num w:numId="15">
    <w:abstractNumId w:val="6"/>
  </w:num>
  <w:num w:numId="16">
    <w:abstractNumId w:val="20"/>
  </w:num>
  <w:num w:numId="17">
    <w:abstractNumId w:val="25"/>
    <w:lvlOverride w:ilvl="0">
      <w:startOverride w:val="1"/>
    </w:lvlOverride>
  </w:num>
  <w:num w:numId="18">
    <w:abstractNumId w:val="16"/>
  </w:num>
  <w:num w:numId="19">
    <w:abstractNumId w:val="8"/>
  </w:num>
  <w:num w:numId="20">
    <w:abstractNumId w:val="13"/>
  </w:num>
  <w:num w:numId="21">
    <w:abstractNumId w:val="7"/>
  </w:num>
  <w:num w:numId="22">
    <w:abstractNumId w:val="17"/>
  </w:num>
  <w:num w:numId="23">
    <w:abstractNumId w:val="2"/>
    <w:lvlOverride w:ilvl="0">
      <w:startOverride w:val="1"/>
    </w:lvlOverride>
  </w:num>
  <w:num w:numId="24">
    <w:abstractNumId w:val="26"/>
  </w:num>
  <w:num w:numId="25">
    <w:abstractNumId w:val="4"/>
  </w:num>
  <w:num w:numId="26">
    <w:abstractNumId w:val="18"/>
  </w:num>
  <w:num w:numId="27">
    <w:abstractNumId w:val="12"/>
  </w:num>
  <w:num w:numId="28">
    <w:abstractNumId w:val="28"/>
  </w:num>
  <w:num w:numId="2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2NDU3MzI1MbU0NzFX0lEKTi0uzszPAykwrAUA67wJmywAAAA="/>
  </w:docVars>
  <w:rsids>
    <w:rsidRoot w:val="005C703B"/>
    <w:rsid w:val="005C703B"/>
    <w:rsid w:val="00BC3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E63F8"/>
  <w15:chartTrackingRefBased/>
  <w15:docId w15:val="{2060F8AE-D5BF-4203-A7CD-2B9ABADB5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70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782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d Havens</dc:creator>
  <cp:keywords/>
  <dc:description/>
  <cp:lastModifiedBy>Reid Havens</cp:lastModifiedBy>
  <cp:revision>1</cp:revision>
  <dcterms:created xsi:type="dcterms:W3CDTF">2018-10-19T04:09:00Z</dcterms:created>
  <dcterms:modified xsi:type="dcterms:W3CDTF">2018-10-19T04:10:00Z</dcterms:modified>
</cp:coreProperties>
</file>